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Woll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ll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8 N Salem Blvd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rgoldman11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97459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